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192468B2" w:rsidR="00382CBA" w:rsidRPr="00D96471" w:rsidRDefault="00072B3A" w:rsidP="00D96471">
      <w:pPr>
        <w:spacing w:line="240" w:lineRule="auto"/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                                                                                                                                                                               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                                                                                                                                                                              </w:t>
      </w:r>
      <w:r w:rsidR="00707888">
        <w:rPr>
          <w:rFonts w:ascii="Shonar Bangla" w:hAnsi="Shonar Bangla" w:cs="Shonar Bangla"/>
          <w:b/>
          <w:bCs/>
          <w:sz w:val="24"/>
          <w:szCs w:val="32"/>
        </w:rPr>
        <w:t>২০</w:t>
      </w:r>
      <w:r w:rsidR="005D6707" w:rsidRPr="004F0524">
        <w:rPr>
          <w:rFonts w:ascii="Shonar Bangla" w:hAnsi="Shonar Bangla" w:cs="Shonar Bangla"/>
          <w:b/>
          <w:bCs/>
          <w:sz w:val="24"/>
          <w:szCs w:val="32"/>
        </w:rPr>
        <w:t>-১২-২০২১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proofErr w:type="spellStart"/>
      <w:r w:rsidR="002D6FF1" w:rsidRPr="00032E72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perscript"/>
        </w:rPr>
        <w:t>টু</w:t>
      </w:r>
      <w:proofErr w:type="spellEnd"/>
      <w:r w:rsidR="002D6FF1" w:rsidRPr="00032E72">
        <w:rPr>
          <w:rFonts w:asciiTheme="majorBidi" w:hAnsiTheme="majorBidi" w:cstheme="majorBidi"/>
          <w:b/>
          <w:bCs/>
          <w:color w:val="000000" w:themeColor="text1"/>
          <w:sz w:val="36"/>
          <w:szCs w:val="44"/>
          <w:vertAlign w:val="superscript"/>
        </w:rPr>
        <w:t xml:space="preserve"> </w:t>
      </w:r>
      <w:r w:rsidR="002D6FF1" w:rsidRPr="00032E72">
        <w:rPr>
          <w:rFonts w:ascii="Shonar Bangla" w:hAnsi="Shonar Bangla" w:cs="Shonar Bangla"/>
          <w:sz w:val="36"/>
          <w:szCs w:val="44"/>
          <w:vertAlign w:val="superscript"/>
        </w:rPr>
        <w:t xml:space="preserve"> </w:t>
      </w:r>
      <w:r w:rsidR="002D6FF1">
        <w:rPr>
          <w:rFonts w:ascii="Shonar Bangla" w:hAnsi="Shonar Bangla" w:cs="Shonar Bangla"/>
        </w:rPr>
        <w:t xml:space="preserve">                                                                                </w:t>
      </w:r>
      <w:proofErr w:type="spellStart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- </w:t>
      </w:r>
      <w:r w:rsidR="002D6FF1">
        <w:rPr>
          <w:rFonts w:ascii="Shonar Bangla" w:hAnsi="Shonar Bangla" w:cs="Shonar Bangla"/>
        </w:rPr>
        <w:t xml:space="preserve">   </w:t>
      </w:r>
    </w:p>
    <w:p w14:paraId="58EA531F" w14:textId="20FA2F64" w:rsidR="002D6FF1" w:rsidRDefault="002D6FF1" w:rsidP="002D6FF1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="00D96471">
        <w:rPr>
          <w:rFonts w:ascii="Shonar Bangla" w:hAnsi="Shonar Bangla" w:cs="Shonar Bangla"/>
          <w:b/>
          <w:bCs/>
          <w:sz w:val="26"/>
          <w:szCs w:val="26"/>
        </w:rPr>
        <w:t>হট</w:t>
      </w:r>
      <w:proofErr w:type="spellEnd"/>
      <w:r w:rsidR="00D9647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96471">
        <w:rPr>
          <w:rFonts w:ascii="Shonar Bangla" w:hAnsi="Shonar Bangla" w:cs="Shonar Bangla"/>
          <w:b/>
          <w:bCs/>
          <w:sz w:val="26"/>
          <w:szCs w:val="26"/>
        </w:rPr>
        <w:t>ওয়াটার</w:t>
      </w:r>
      <w:proofErr w:type="spellEnd"/>
      <w:r w:rsidR="00D9647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96471">
        <w:rPr>
          <w:rFonts w:ascii="Shonar Bangla" w:hAnsi="Shonar Bangla" w:cs="Shonar Bangla"/>
          <w:b/>
          <w:bCs/>
          <w:sz w:val="26"/>
          <w:szCs w:val="26"/>
        </w:rPr>
        <w:t>ব্রয়লার</w:t>
      </w:r>
      <w:proofErr w:type="spellEnd"/>
      <w:r w:rsidR="00D9647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</w:p>
    <w:p w14:paraId="35D155FC" w14:textId="73068275" w:rsidR="00DE5DFB" w:rsidRDefault="00D96471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 w:rsidR="000A136E">
        <w:rPr>
          <w:rFonts w:ascii="Shonar Bangla" w:hAnsi="Shonar Bangla" w:cs="Shonar Bangla"/>
          <w:b/>
          <w:bCs/>
          <w:sz w:val="26"/>
          <w:szCs w:val="26"/>
        </w:rPr>
        <w:t xml:space="preserve"> 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১”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”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ও ১</w:t>
      </w:r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মিঃ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ালামাল</w:t>
      </w:r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>সহ</w:t>
      </w:r>
      <w:proofErr w:type="spellEnd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>কমপ্লিট</w:t>
      </w:r>
      <w:proofErr w:type="spellEnd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>তৈরী</w:t>
      </w:r>
      <w:proofErr w:type="spellEnd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>করা</w:t>
      </w:r>
      <w:proofErr w:type="spellEnd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>হয়েছে</w:t>
      </w:r>
      <w:proofErr w:type="spellEnd"/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>,</w:t>
      </w:r>
    </w:p>
    <w:p w14:paraId="380200EB" w14:textId="68C22869" w:rsidR="00707888" w:rsidRDefault="00707888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="000A136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- ৩৬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=৮৩”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৯৫”= ১৯৭১.২৫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</w:p>
    <w:p w14:paraId="5EE7312E" w14:textId="70D5FB67" w:rsidR="00707888" w:rsidRDefault="00707888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="000A136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r w:rsidRPr="00860233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৪     ”   =১১৮”</w:t>
      </w:r>
      <w:r w:rsidRPr="00860233">
        <w:rPr>
          <w:rFonts w:ascii="Cambria Math" w:hAnsi="Cambria Math" w:cs="Shonar Bangla"/>
          <w:b/>
          <w:bCs/>
          <w:i/>
          <w:sz w:val="26"/>
          <w:szCs w:val="26"/>
          <w:u w:val="thick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  <w:u w:val="thick"/>
          </w:rPr>
          <m:t>×</m:t>
        </m:r>
      </m:oMath>
      <w:r w:rsidRPr="00860233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t>৮৩”= ২৭২.০৫   ”</w:t>
      </w:r>
      <w:r w:rsidR="00860233" w:rsidRPr="00860233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t xml:space="preserve">         </w:t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br/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</w:t>
      </w:r>
      <w:r w:rsidR="000A136E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</w:t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</w:t>
      </w:r>
      <w:proofErr w:type="spellStart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মোট</w:t>
      </w:r>
      <w:proofErr w:type="spellEnd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=৪০ </w:t>
      </w:r>
      <w:proofErr w:type="spellStart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পিচ</w:t>
      </w:r>
      <w:proofErr w:type="spellEnd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= ২২৪৩.৩০ </w:t>
      </w:r>
      <w:proofErr w:type="spellStart"/>
      <w:r w:rsidR="00860233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</w:p>
    <w:p w14:paraId="092767FC" w14:textId="53A28B07" w:rsidR="00860233" w:rsidRPr="00860233" w:rsidRDefault="00860233" w:rsidP="00DE5DFB">
      <w:pPr>
        <w:rPr>
          <w:rFonts w:ascii="Shonar Bangla" w:hAnsi="Shonar Bangla" w:cs="Shonar Bangla"/>
          <w:b/>
          <w:bCs/>
          <w:iCs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="000A136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১৪৫.০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B3519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</w:t>
      </w:r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</w:t>
      </w:r>
      <w:r w:rsidR="00B3519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</w:t>
      </w:r>
      <w:r w:rsidR="005A509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B3519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= </w:t>
      </w:r>
      <w:r w:rsidR="004428E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৩,২৫,২৭৮.৫০ </w:t>
      </w:r>
    </w:p>
    <w:p w14:paraId="3ADC70E6" w14:textId="116AA148" w:rsidR="00DE5DFB" w:rsidRPr="00D2427D" w:rsidRDefault="00DE5DFB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 w:rsidR="000A136E">
        <w:rPr>
          <w:rFonts w:ascii="Shonar Bangla" w:hAnsi="Shonar Bangla" w:cs="Shonar Bangla"/>
          <w:b/>
          <w:bCs/>
          <w:sz w:val="26"/>
          <w:szCs w:val="26"/>
        </w:rPr>
        <w:t xml:space="preserve">     </w:t>
      </w:r>
      <w:r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0A136E">
        <w:rPr>
          <w:rFonts w:ascii="Shonar Bangla" w:hAnsi="Shonar Bangla" w:cs="Shonar Bangla"/>
          <w:b/>
          <w:bCs/>
          <w:sz w:val="26"/>
          <w:szCs w:val="26"/>
        </w:rPr>
        <w:t>তি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A136E">
        <w:rPr>
          <w:rFonts w:ascii="Shonar Bangla" w:hAnsi="Shonar Bangla" w:cs="Shonar Bangla"/>
          <w:b/>
          <w:bCs/>
          <w:sz w:val="26"/>
          <w:szCs w:val="26"/>
        </w:rPr>
        <w:t>পঁচিশ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A136E">
        <w:rPr>
          <w:rFonts w:ascii="Shonar Bangla" w:hAnsi="Shonar Bangla" w:cs="Shonar Bangla"/>
          <w:b/>
          <w:bCs/>
          <w:sz w:val="26"/>
          <w:szCs w:val="26"/>
        </w:rPr>
        <w:t>দুই</w:t>
      </w:r>
      <w:r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A136E">
        <w:rPr>
          <w:rFonts w:ascii="Shonar Bangla" w:hAnsi="Shonar Bangla" w:cs="Shonar Bangla"/>
          <w:b/>
          <w:bCs/>
          <w:sz w:val="26"/>
          <w:szCs w:val="26"/>
        </w:rPr>
        <w:t>আটা</w:t>
      </w:r>
      <w:r w:rsidR="00C3793A">
        <w:rPr>
          <w:rFonts w:ascii="Shonar Bangla" w:hAnsi="Shonar Bangla" w:cs="Shonar Bangla"/>
          <w:b/>
          <w:bCs/>
          <w:sz w:val="26"/>
          <w:szCs w:val="26"/>
        </w:rPr>
        <w:t>ত্ত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A136E">
        <w:rPr>
          <w:rFonts w:ascii="Shonar Bangla" w:hAnsi="Shonar Bangla" w:cs="Shonar Bangla"/>
          <w:b/>
          <w:bCs/>
          <w:sz w:val="26"/>
          <w:szCs w:val="26"/>
        </w:rPr>
        <w:t>পঞ্চাশ</w:t>
      </w:r>
      <w:proofErr w:type="spellEnd"/>
      <w:r w:rsidR="000A136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A136E">
        <w:rPr>
          <w:rFonts w:ascii="Shonar Bangla" w:hAnsi="Shonar Bangla" w:cs="Shonar Bangla"/>
          <w:b/>
          <w:bCs/>
          <w:sz w:val="26"/>
          <w:szCs w:val="26"/>
        </w:rPr>
        <w:t>পয়সা</w:t>
      </w:r>
      <w:proofErr w:type="spellEnd"/>
      <w:r w:rsidR="000A136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 ) </w:t>
      </w:r>
    </w:p>
    <w:p w14:paraId="48BA7389" w14:textId="77777777" w:rsidR="002D6FF1" w:rsidRDefault="002D6FF1"/>
    <w:sectPr w:rsidR="002D6FF1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mwrAUAWfg9YSwAAAA="/>
  </w:docVars>
  <w:rsids>
    <w:rsidRoot w:val="001E7502"/>
    <w:rsid w:val="00015361"/>
    <w:rsid w:val="00032E72"/>
    <w:rsid w:val="00072B3A"/>
    <w:rsid w:val="000A136E"/>
    <w:rsid w:val="00125AA7"/>
    <w:rsid w:val="001E7502"/>
    <w:rsid w:val="002247BC"/>
    <w:rsid w:val="002A705F"/>
    <w:rsid w:val="002C74D9"/>
    <w:rsid w:val="002D6FF1"/>
    <w:rsid w:val="00321874"/>
    <w:rsid w:val="00337518"/>
    <w:rsid w:val="00373C83"/>
    <w:rsid w:val="00382CBA"/>
    <w:rsid w:val="004428EE"/>
    <w:rsid w:val="00476135"/>
    <w:rsid w:val="00492E14"/>
    <w:rsid w:val="004A3FBE"/>
    <w:rsid w:val="004E116C"/>
    <w:rsid w:val="004E57AB"/>
    <w:rsid w:val="004F0524"/>
    <w:rsid w:val="005A509B"/>
    <w:rsid w:val="005D6707"/>
    <w:rsid w:val="00614FF7"/>
    <w:rsid w:val="006E58E7"/>
    <w:rsid w:val="006F66B0"/>
    <w:rsid w:val="00707888"/>
    <w:rsid w:val="00744C02"/>
    <w:rsid w:val="007D264B"/>
    <w:rsid w:val="00860233"/>
    <w:rsid w:val="00940C1B"/>
    <w:rsid w:val="00AB2958"/>
    <w:rsid w:val="00B3519D"/>
    <w:rsid w:val="00BA3458"/>
    <w:rsid w:val="00C34DC0"/>
    <w:rsid w:val="00C3793A"/>
    <w:rsid w:val="00C7687F"/>
    <w:rsid w:val="00CB371C"/>
    <w:rsid w:val="00CC68DA"/>
    <w:rsid w:val="00D43749"/>
    <w:rsid w:val="00D9601C"/>
    <w:rsid w:val="00D96471"/>
    <w:rsid w:val="00DE5DFB"/>
    <w:rsid w:val="00E84B9A"/>
    <w:rsid w:val="00EC1108"/>
    <w:rsid w:val="00EC5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5</cp:revision>
  <cp:lastPrinted>2021-12-23T08:32:00Z</cp:lastPrinted>
  <dcterms:created xsi:type="dcterms:W3CDTF">2021-12-22T17:34:00Z</dcterms:created>
  <dcterms:modified xsi:type="dcterms:W3CDTF">2021-12-23T08:46:00Z</dcterms:modified>
</cp:coreProperties>
</file>